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11</w:t>
      </w:r>
      <w:r>
        <w:t xml:space="preserve"> </w:t>
      </w:r>
      <w:r>
        <w:t xml:space="preserve">พ.ค.</w:t>
      </w:r>
      <w:r>
        <w:t xml:space="preserve"> </w:t>
      </w:r>
      <w:r>
        <w:t xml:space="preserve">64)</w:t>
      </w:r>
    </w:p>
    <w:p>
      <w:pPr>
        <w:pStyle w:val="Date"/>
      </w:pPr>
      <w:r>
        <w:t xml:space="preserve">วันอังคารที่</w:t>
      </w:r>
      <w:r>
        <w:t xml:space="preserve"> </w:t>
      </w:r>
      <w:r>
        <w:t xml:space="preserve">11</w:t>
      </w:r>
      <w:r>
        <w:t xml:space="preserve"> </w:t>
      </w:r>
      <w:r>
        <w:t xml:space="preserve">พฤษภาคม</w:t>
      </w:r>
      <w:r>
        <w:t xml:space="preserve"> </w:t>
      </w:r>
      <w:r>
        <w:t xml:space="preserve">2564</w:t>
      </w:r>
      <w:r>
        <w:t xml:space="preserve"> </w:t>
      </w:r>
      <w:r>
        <w:t xml:space="preserve">เวลา</w:t>
      </w:r>
      <w:r>
        <w:t xml:space="preserve"> </w:t>
      </w:r>
      <w:r>
        <w:t xml:space="preserve">12.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ที่ลอนดอนอยู่ที่… 86 เซนติเมตร ราคาทองช่วงเช้าก็มีการปรับตัวขึ้นนะครับ ในบ้านเราวันนี้ โดยราคาทองคำแท่งรับซื้อ บาทละ 26,408 บาท กลับมาดูสภาพอาการบ้านเรา ก็ยังร้อนนะคะ แต่ฝนก็ยังตก ติดตามสถานีอากาศกับ NBT ค่ะ เริ่มที่ข่าวต่างประเทศนะครับ ข่าวสำหรับฉีดให้ประชากรในกลุ่มประชาชนแล้ว BioNTech ระหว่าง 12-15 ปี ซึ่งเป็นความคืบหน้าล่าสุดนะครับ ในการขยายโครงการฉีดวัคซีน COVID-19 ที่มีอายุระหว่าง 16 ปีขึ้นไปเมื่อวันนี้แล้ว ก่อนหนหน้านี้ ก็เป็นวัคซีนป้องกัน COVID ที่ให้ฉีดสำหรับกลุ่มเยาวชนในสหรัฐฯ อย่างปลอดภัย ควบคุมและป้องกันโรคของสหรัฐฯ เป็นด่านสุดท้าย น่าจะได้รับการเห็นชอบโดยเร็วที่สุด ให้กับเยาวชนทันที มีอาการไม่รุนแรงหรือไม่แสดงอาการเลย แต่เขาก็มีความเสี่ยงที่อาจจะป่วยหนัก หรือเป็นผู้แพร่เชื้อได้ ที่ผ่านมาหลายครั้งนั้น มาจากการจัดกีฬา อื่น ๆ ที่จัดขึ้นให้กับเยาวชน เจ้าหน้าที่ตำรวจนิวซีแลนด์จับผู้คนภายใน Supermarket ในเมือง… เมื่อวานนี้ส่งผลให้มีผู้บาดเจ็บหลายคน มีอาการสาหัส โดยที่มือมีดได้ถูกเยาวชนช่วยกันรวบตัวเอาไว้ได้และนำตัวส่งไปที่โรงพยาบาล ก่อนจะนำไปฝากขังต่อ แต่ไม่มีการเปิดเผยรายละเอียดอื่น ๆ เกี่ยวกับผู้ต้องหารายนี้ ท้องถิ่นว่าผู้ต้องสงสัยถือมีดขนาดใหญ่เข้ามาในร้านก่อนจะก่อเหตุไล่แทงผู้คนอย่างบ้าคลั่ง ด้านนายกรัฐมนตรี พนักงานสอบสวนได้รายงานคดีนี้แล้ว ครั้งนี้เป็นเรื่องของกลุ่มก่อการร้าย เดี๋ยวตำรวจจะเปิดเผยข้อมูลเกี่ยวกับแรงจูงใจของมือมีดนี้ต่อไป // ดูความเคลื่อนไหวแวดวงกีฬากันต่อเลยนะครับ มาเรียบร้อยแล้วนะครับ ขอเชิญคุณ // สวัสดีค่ะ ข่าวกีฬาวันนี้นะคะ มีการเคลื่อนไหวเก็บตัวครบ 10 วันแล้วนะคะ ตั๋วไปโอลิมปิกเกมส์ค่ะ ก็ตั้งเป้าไว้ในการไปครั้งนี้ค่ะ ก็จะเพื่อมอีก 3 โควตาค่ะ ล่าสุดนายกสมาคมกีฬาเทควันโด ว่าหลังจากที่ทีมนักกีฬาเทควันโด 19 เข็มที่ 2 มีการตรวจหาเชื้อไปจากนั้นได้เรียกจอมเตะชุดนักโอลิมปิกเกมส์ที่จอร์แดน พร้อมด้วยคู่ซ้อม 13 คนด้วยกันค่ะ ไปเก็บตัวฝึกซ้อมอยู่ที่เขาใหญ่ แบบปิดนะคะ เป็นเวล 10 วันด้วยกัน การฝึกซ้อมเป็นไปอย่างเข้มข้นเลยทีเดียวค่ะ แต่เนื่องจากว่าการแพร่ระบาด COVID ระลอก 3 นะคะ การฝึกซ้อมนั้นต้องหยุดชะงักไปบ้าง แต่ว่าก็ห้ามนักกีฬาห้ามออกนอกพื้นที่ค่ะ ซึ่งทุกอย่างก็เป็นไปด้วยดี มีการฝึกซ้อมซ้ำก่อนกลับแล้วค่ะ แล้วก็จากนี้มาฝึกซ้อมกันต่อ ภายในการกีฬาแห่งประเทศไทย หัวหมาก จะเดินทางไปที่จอแดนวันที่ 16 พฤษภาคม ความหวัง</w:t>
      </w:r>
      <w:r>
        <w:t xml:space="preserve"> </w:t>
      </w:r>
      <w:r>
        <w:t xml:space="preserve">ของรายการนี้ คือ เอาไว้ทั้ง 3 รุ่น ที่ส่งแข่งขันเลยนะคะ มีพรรณภา หาญสุจินต์ 58 กิโลกรัม ซึ่งจอมเตะไทยเราคว้าโควตาโอลิมปิกเกมส์ที่ญี่ปุ่นมาได้แล้ว 1 ที่นั่งค่ะ จากน้องเทนนิส พาณิภัค วงศ์พัฒนกิจ มือ 1 ของโลกค่ะ ขณะที่ทีมฟุตซอลทีมชาติไทยตรวจหาเชื้อไวรัส COVID-19 ล่าสุดโชคดีค่ะ ผลออกมาเป็นลบค่ะ จากกรณีที่ทีมฟุตบอลชายและหญิงชุดใหญ่ค่ะ โดยที่ฟุตบอลชายเตรียมตัวลงแข่งขันฟุตบอลโลกถูกตรวจพบว่าที่ผู้เล่นและทีมงานติดเชื้อ COVID-19 มากถึง 6 คน ของไทยเราที่เตรียมทีมไปชิงแชมป์โลกนะคะ มีการตรวจเชื้อไปเมื่อวันเสาร์ที่ผ่านมาค่ะ ล่าสุด ผลออกมาเรียบร้อยแล้วนะคะ ว่าไม่มีใครติดเชื้อ COVID แต่ว่าทีมก็ยังเฝ้าระวังและให้ดูแลตัวเองอย่างเต็มที่นะคะ ห้ามเดินทางไปสถานที่สุ่มเสี่ยงเด็ดขาดค่ะ มฟุตซอลทีมชาซึ่งทีติไทย จะทำการตรวจหาเชื้อซ้ำอีกครั้ง 2 กำหนดเดินทางไปที่สหรัฐอาหรับเอมิเรตส์ด้วยค่ะ ส่วน Match เกมจะเจอกับเจ้าบ้านสหรัฐอาหรับเอมิเรตส์ที่ตอนแรกได้ถูกยกเลิกไปแล้ว สำหรับโปรแกรมฟุตซอลทีมชาติไทยจะเจอกับทีมชาติอิรัก นัดแรกวันที่ 20 พฤษภาคมนี้ค่ะ 25 พฤษภาคม แข่งขันวันที่ 28 ทั้ง 2 นัดจะแข่งกันที่นครดูไบ สหรัฐอาหรับเอมิเรตส์จอมพลังนิวซีแลนด์ ของโลกนะคะ ที่ได้สิทธิลงแข่งขันโอลิมปิกเกมส์เป็นเรื่องราวของรอแรลด์ ฮาสปาร์ก เป็นนักกีฬายกน้ำหนักข้ามเพศของโลก ที่โตเกียวญี่ปุ่นนะคะ ลงแข่งชายมาตลอด และยังเป็นเจ้าของเหรียญเงิน กระทั่งเมื่อปี 2015 ค่ะ จุดเปลี่ยนสำคัญเลย กรรมการโอลิมปิกสากลเขาได้อนุญาตให้นักกีฬาทรานเซเตอร์ในประเภทหญิงได้ค่ะ ทั้งนี้ หากผ่านการตรวจวัดระดับฮอร์โมนเพศแล้วนะคะ รับอนุญาตลงแข่งขันเริ่มจากกีฬาคอมมันเรลเกมตอนนี้ รอเดล ฮับบาส คว้าตั๋วโอลิมปิกเกมส์ให้ได้นะคะ ทองในรุ่นน้ำหนัก 87 กิโลกรัม หญิง เกมเมื่อปี 2019 ที่เกาะซามัว ตอนนี้อยู่อันดับ 4 ของโลก ในรุ่นนี้ค่ะ ที่ได้ตั๋วไปแข่งขันโอลิมปิกเกมส์ค่ะ เป็นความเคลื่อนไหวของ เอริสัน ล่าสุดขยายสัญญากับแมนยูไปอีก 1 ปีข้างหน้าแล้วค่ะ ในที่สุดสยบข่าวลือเรียบร้อยนะคะ ต้นสังกัดแมนยู กองหน้าประสบการณ์สูงในอุรุกวัย ในถิ่นโอทับฟอร์ดไปถึงปีหน้าเรียบร้อยแล้วค่ะ คือ เดิมที่นี่ คาวาร์นีเขาจะหมดสัญญาหลังจบฤดูกาลนี้นะคะ เดิมทีนี่ในทวีปอเมริกาใต้ ต้นสังกัดแมนยูออกไป ล่าสุดสโมสรขยายสัญญาให้อีก 12 เดือนตามคาดค่ะ คาวานีดาวยิงบอกว่ามีความรักต่อทีมมากขึ้นค่ะ การแสดงที่ออกมามีความผูกพันกับเพื่อนร่วมทีมตัวเขามีแรงจูงใจในทุกวัน และเมื่อร่วมแรงร่วมใจกันสามารถประสบความสำเร็จได้ค่ะ ทำทุกอย่างเพื่อให้แฟนบอลมีความสุข แต่ยังไม่มีโอกาสได้เล่นต่อหน้าแฟนบอลที่ลานโอแทบฟอร์ดมาโดยตลอดนะคะ ช่วงหลังนี่ยิงได้ต่อเนื่อง 35 ลูก ทั้งหมดนี้ คือ ประเด็นข่าวกีฬาที่เอามาฝากกันนะคะ ทั้ง 2 ท่านคะ คุณผู้ชมคะ และส่งท้ายข่าวเที่ยงในวันนี้ ภายในหอศิลที่… นะครับ ขอบคุณสำหรับการรับชมทีมข่าว NBT // สวัสดีค่ะ</w:t>
      </w:r>
    </w:p>
    <w:p>
      <w:pPr>
        <w:pStyle w:val="BodyText"/>
      </w:pPr>
      <w:r>
        <w:t xml:space="preserve">(คุณปวีณา) สวัสดีค่ะ ต้องรับคุณผู้ชมเข้าสู่การแถลงข่าวสถานการณ์ COVID-19 ที่ทำเนียบรัฐบาลนะคะ ประจำวันที่ 11 พฤษภาคม 2564 ค่ะ เชื่อว่าคุณผู้ชมหลายท่านได้ติดตามตัวเลขผู้ติดเชื้อในวันนี้ และตัวเลขผู้เสียชีวิต หลายคนอาจจะเกิดความกังวล ทางท่านโฆษก ศบค. นะคะ จะมาบอกข้อมูลต่าง ๆ เพื่อให้เรานั้นได้เรียนรู้และป้องกันตัวเองได้อย่างถูกต้องค่ะ เรียนเชิญทางนายแพทย์ทวีศิลป์ วิษณุโยธิน โฆษก ศบค. แถลงรายละเอียดค่ะ</w:t>
      </w:r>
    </w:p>
    <w:p>
      <w:pPr>
        <w:pStyle w:val="BodyText"/>
      </w:pPr>
      <w:r>
        <w:t xml:space="preserve">(นายแพทย์ทวีศิลป์) ครับ สวัสดีพี่น้องประชาชนครับ วันนี้ตัวเลขอยู่ที่ 1,919 หลายคนคงเห็นตัวเลขไปแล้วนะคะ รายละเอียดจะเป็นอย่างไร ผมมาขอเริ่มต้นที่ข่าวดีบ้างดีกว่าครับ ท่านผู้ชมคงจำได้นะครับ ว่าประกันภัยคุ้มครองให้กับทางบุคลากรทางการแพทย์ของภาครัฐ แล้วก็เจ้าหน้าที่ที่ปฏิบัติใกล้ชิดกับ ซึ่งเราเคยมีในช่วงปีที่แล้ว ซึ่งมันก็หมดอายุลงไปนะครับ ในเรื่องนี้ทางท่านนายกรัฐมนตรี ท่านพลเอก ประยุทธ์ จันทร์โอชา ก็ได้มอบให้ทาง พลเอก ณัฐพล นาคพาณิช สภาความมั่นคงแห่งชาติ ในฐานะผู้อำนวยการขิง ศบค. นี่นะครับ ได้ไปหารือหาแนวทางเพื่อที่จะให้มีประกันในเรื่องตรงนี้ใหม่นะครับ ท่านก็ได้หารือกับคณะกรรมการประกอบธุรกิจประกันภัยนะครับ สำนักงาน ศปพ. ประทานโทษครับ คปภ. นะครับก็ไปหาวิธีการ และทำงานร่วมกับทางสมาคมวินาศภัยและสมาคมประกันชีวิตไทย พัฒนาแบบสมาคมประกันภัย โดยเฉพาะสำหรับกลุ่มบุคลากรทางการแพทย์ภาครัฐ เกิดขึ้นมานะครับ สรุปแล้วมีอยู่ 3 รูปแบบที่ออกมานะครับ เป็น 3 กรมธรรม์ 1. ก็คือคุ้มครองผู้ที่เสียชีวิตจาก COVID-19 นี่นะครับ เป็นจำนวนเงิน 10,000 บาทต่อราย 2. โคม่าขึ้นมาจากโครงการที่เข้าไปดูแลผู้ป่วยนี่ จากการติด COVID-19 ถ้าโคม่าขึ้นมาก็แจกอีก 1,000,000 นะครับ 3. คือถ้าพบกว่ากรณีเป็นติดเชื้อขึ้นมาจากการทำงาน จาก COVID-19 ก็จะได้อีก 10,000 บาทต่อราย รวมถึงคุ้มครองกรณีเสียชีวิตเนื่องจากอุบัติเหตุ ก็ได้เงินคุมครอง 10,000 ต่อรายนะครับ โดยมีสำนักงาน คปภ. สมาคมประกันวินาศภัย ประกันชีวิตไทย มูลนิธิศิริวัฒนภักดีมูลนิธิธรรมภิบาลทางการแพทย์ จำกัด มหาชน สนับสนุนค่าเบี้ย38 ล้านบาท เพื่อให้เกิดการคุ้มครองบุคลากรทางการแพทย์ จำนวนถึง 270,000 ราย เป็นวงเงินคุมครอง 275,4</w:t>
      </w:r>
      <w:r>
        <w:t xml:space="preserve"> </w:t>
      </w:r>
      <w:r>
        <w:t xml:space="preserve">10 ล้านบาท นี่คือสิ่งที่เกิดขึ้นเมื่อเช้านี้ ทางท่านนายกรัฐมนตรี ก็เป็นผู้รับมอบ ผู้ที่มีส่วนร่วมอนุโมทนาบุญกับบุคลากรบริจาคให้กับทางด้านบุคลากรทางการแพทย์ที่เป็นเบี้ยประกันตรงนี้ด้วยนะครับ ก็ขอบพระคุณอย่างสูง มาในประเด็นของตัวเลข 1,919 วันนี้ทำให้ตัวเลขของลำดับของประเทศไทยอยู่ที่ 99 นะครับ หลายตัวเลข 9 เหลือเกินนะครับ มีตัวเลขมีผู้ที่เสียชีวิตเพิ่มวันนี้ 31 ราย New High ไม่ใช่ New High ไม่ใช่ตัวเลขนี่ เราเคยรายงานกันมาแล้วนะครับ ตัวเลขสะสมของโลกนี้ 159,500,000 แล้วครับ วันหนึ่งเพิ่มขึ้นมา 116,000 ก็เลยต้องเพิ่มจำนวนขึ้นไป 2,000 ล้านกว่านะครับ เสียชีวิตของทั่วโลกตอนนี้ 10,586 เพิ่มใน 1 วันนี้ก็เพิ่มเกิดการเสียชีวิตรวมเป็น 3.3 ล้าน ซึ่งมากกว่า เรามาดูตัวเลขเสียชีวิตนะครับ วัน ๆ หนึ่ง ประเทศต่าง ๆ เป็นอย่างไรบ้าง สหรัฐอเมริกาวันหนึ่งเขาเสียชีวิตไป 3,879 บราซิลเสียชีวิิต ไป 1,018 นะครับ ฝรั่งเศสเสียชีวิตไป 92 ตุรกี 282 นี่ 5 ลำดับแรกนะครับ ล้วนแล้วเสียชีวิตเป็นจำนวนมาก มาดูที่อังกฤษครับ อันนี้เขาฉีดวัคซีน AstraZeneca การติดเชื้อรายใหม่ของเขามากกว่าเรานะครับ เพราะฉะนั้น สิ่งที่เรากำลังเดินไปข้างหน้านี่ ขอให้ได้เรียนรู้จากหน้าสไลด์แผ่นนี้ด้วยเหมือนกันครับ มาดูในประเทศทางเอเชียเมื่อกี้พูดไปแล้ว ติดเชื้อรายใหม่เสียชีวิตเขา 206 ต่อวันที่ผ่านมา ฟิลิปปินส์ 90 รายนะครับ ญี่ปุ่นติดเชื้อ 6,000 เสียชีวิต 53 นะครับ มาดูกัมพูชาเสียชีวิตไป 6 เวียดนามไม่มีเพิ่มนะครับ ก็เพิ่งเสียชีวิตมาดูในตารางสีฟ้านะครับ แผ่นสีฟ้า สไลด์สีฟ้า ก็จะเห็นว่ายอดยืนยันสะสมของประเทศไทย 86,924 หายป่วยไปแล้ว 57,000 นะครับ วันนี้เพิ่มขึ้น 29 เสียชีวิตตอนนี้สะสมรวมไปแล้วเป็น 452 นะครับ 0.52 จะเห็นนะครับ เปอร์เซ็นการเสียชีวิตของเราตำว่า 52 นะครับ แล้วก็ยังรักษาตัวอยู่ในโรงพยาบาล 29,000 นะครับ ในโรงพยาบาล 20,005 ราย แล้วก็โรงพยาบาลสนามอยู่ที่ 10,000 ประทานโทษ ช่วยหายใจนี่ 390 นะครับ จะมาเห็นในภาพที่ของทางสไลด์สีน้ำตาลนะครับ จะเห็นยอดตัวเลขสะสมสำหรับระลอกเมษายนนึ้ กินเวลามาถึงทางพฤษภาคมแล้ว 38,061 ราย ที่อยากจะเน้นย้ำตรงนี้นะครับ แต่อย่างไรก็ตามแต่ ก็หายป่วยไปแล้ว 29,000 นะครับ หายป่วยเพิ่มขึ้นเป็น 1,089 นะครับ ฉีดวัคซีนครับ ตอนนี้สะสมอยู่ที่ 1,365,992 นะครับ 5,952 นะครับ เมื่อวานก็มีการลงมาเป็นแผ่น ๆ เลยนะครับ จังหวัดไหนมีการจอง ต้องขอบคุณทางจังหวัดต่าง ๆ นะครับที่ช่วยกันในการที่จะหาคนมาลง จะใช้เรียกว่า</w:t>
      </w:r>
      <w:r>
        <w:t xml:space="preserve"> </w:t>
      </w:r>
      <w:r>
        <w:t xml:space="preserve">“</w:t>
      </w:r>
      <w:r>
        <w:t xml:space="preserve">หาคน</w:t>
      </w:r>
      <w:r>
        <w:t xml:space="preserve">”</w:t>
      </w:r>
      <w:r>
        <w:t xml:space="preserve"> </w:t>
      </w:r>
      <w:r>
        <w:t xml:space="preserve">จะใช้เรียกว่าหาคน ก็ไม่ถูกนะครับ ขอให้พี่น้องประชาชนทราบเรื่องนี้แล้ว ตัดสินใจแล้วก็สมัครใจนะครับ ผมเองฉีดแล้วไม่มีประเด็นอะไรเลยนะครับ 2 เข็มแล้ว ก็ไม่มีแพ้เสียด้วยซ้ำ แล้วก็ยังภูมิใจว่าตัวเองมั่นใจนะครับ ตัวเองไปที่ไหนก็ไม่เป็นภาระใคร เราทำเพื่อชาติแล้วก็จะทำให้สังคมของเราอยู่ด้วยกันอย่างมีความสุข จากการที่เราไปฉีด มาที่การวิเคราะห์ผู้ที่เสียชีวิตในรอบ 24 ชั่วโมงนี้ 31 ราย อยู่ในกรุงเทพมหานครเกินครึ่งนะครับ 17 ราย นนทบุรี, สุพรรณบุรี, ชลบุรี, นครศรีธรรมราชนี่จังหวัดละ 2 ราย สมุทรปราการ, ลำปาง, เชียงใหม่ และพิจิตร นะครับ ทั้งหมดนี่เป็นผู้ชาย 15 ผู้หญิง 16 อายุค่ากลางอยู่ที่ 65 ปีนะครับ สูงสุดอยู่ที่ 95 ปี แล้วก็ในรายละเอียดปัจจัยเสี่ยงโรคก็ยังเป็นที่กลุ่มเดิม ๆ นะครับ ความดันสูง เบาหวาน ไขมันเลือดสูง ไตเรื้อรัง ภาวะหลอดเลือดสมอง ภาวะอ้วน ป่วยเรื้อรัง กลุ่มที่เป็นโรคประจำตัว ส่วนกลุ่มของปัจจัยเสี่ยงก็ยังเป็นของครอบครัวนะครับ เพื่อน ไปสถานที่แออัด ไปในสถานที่เสี่ยง ไปสัมผัสกับผู้ป่วยติดเชื้อยืนยันมาก่อนนะครับ นี่คือสิ่งที่ข้อมูลสรุป ให้เป็นอุทาหรณ์ให้กับทุกท่านที่มีสุขภาพแข็งแรงดี หรือผู้ที่มีสุขภาพที่เป็นปัจจัยเสี่ยงทั้งหลายนะครับ มีกลุ่มเสี่ยง 7 กลุ่มนี้ต้องได้รับวัคซีนก่อน ขอท่านได้รับทราบข้อมูลชุดนี้นะครับ วัคซีนที่ท่านได้ไปนี่ หรือจะได้นี่ จะทำให้ท่านลดความรุนแรงของโรคลงได้อย่างชัดเจน ที่ป่วยก็จะป่วยน้อย ที่จะต้องเสียชีวิตก็จะลดอัตราการเสียชีวิตทั่วโลกครับ ก็ขอยืนยันตรงนี้อีกรอบหนึ่ง ว่าวัคซีน คือทางออกของเรา จำนวนผู้ป่วยสะสม มาดูในรูปแบบของการเป็นกราฟนะครับ จะเห็นว่ารูปแบบที่เราเห็นวันที่เราอยู่ปัจจุบันนี้นะครับ เห็นแท่งสีเหลืองที่ตั้งขึ้น ที่เกิดขึ้นจากท่าน ผอ. ศบค. และลงมาทางกระทรวงทั้งหลาย การเห็นภาพของสีเหลืองเพิ่มขึ้น ก็คือเราไปดึงเขตที่อยู่ในชุมชนนี่ออกมา ที่เราไปพบว่าเขาติดเชื้อ ให้เข้าในระบบของการรักษา ดีกว่าให้แท่นสีฟ้าแล้วเขาเดินเข้ามในโรงพยาบาลหมายความว่าเขาป่วยแล้ว เขาเดินเข้ามาเราอันนี้จะช้าไป เพราะฉะนั้น เข้าใจตรงกันนะครับ ว่าถึงตัวเลขจะสูงขึ้น สีเหลืองนี่ เป็นเรื่องที่เราวางแผน เป็นไปตามการที่เราคาดการณ์ว่าจะต้องดึงเคสต่าง ๆ เหล่านี้เข้ามารักษา ไปดูถัดไปครับ ในคนที่อันนี้ก็คล้าย ๆ เดิมนะครับ ผมคงพูดไปเร็ว ๆ แล้วกัน อ๋อ อันนี้ที่จะเห็นนะครับ เมื่อเช้าที่มีการพูดคุยกันในที่ประชุม ศบค. แล้วก็ EOC จะเห็นว่าเรามาเรียนรู้กัน 2 ระลอกนะครับ ทางซ้ายมือ การระบาดในจังหวัดสมุทราสาคร ใกล้เวลากันกับชลบุรี อ่างทอง คือ จากแรงงานต่างด้าว แล้วก็มาดูที่เรื่องของชลบุรี ลักษณะกลุ่มก้อนจากวงการเล่น ลักลอบเล่นการพนัน แล้วก็ของอ่างทอง ก็ลักลอบเล่นไก่ชน ก้อน ๆ เดียวกันนี่ใช้เวลาเกือบ ๆ 2 เดือนนะ ธันวาคม มกราคม กุมภาพันธ์นะครับ นั่นคือการใช้มาตรการกันขึ้นมา ถึงได้ย่อตัวเลขลงไป แล้วเราก็สบายมาอยู่เดือนกว่า ๆ นี่ครับ เดือน 2 เดือน แล้วมาดูที่ระลอก 2 1 เมษายนกันขึ้นมา ว่ายอดสีแดงนี้ชันขึ้นมา แล้วตอนนี้เราติดเวลาไปประมาณเดือนกว่า ๆ แต่ยอดครั้งนี้สูงกว่าเดิมมาก แต่ว่าเป็นอันหนึ่ง เป็นเรื่องที่ต่อเนื่องกันมา การระบาดจากกลุ่มของสถานบันเทิง เพราะฉะนั้น ถ้าเราเรียนรู้กันตรงนี้นะครับ ขออย่าได้มีพนัน ลักลอบเล่นพนัน ลักลอบเล่นไก่ชนแล้ว ว่าเอาแค่ลำพังเรื่องของแรงงานเพื่อนบ้านที่มาอยู่ในประเทศไทยเรา ก็ใช้เวลาพอสมควร แล้วมาเจอลักลอบ แล้วนี่ทำให้มันขยายเวลาไปไกลเลย ตอนนี้เราจัดการเรื่องของสถานบันเทิง ปิดสถานบันเทิงยอดจะลงแล้ว ขออย่าได้มีปัจจัยเสี่ยงแทรกซ้อนอื่น ๆ เลยนะครับ อันนี้ก็เป็นสิ่งที่ทางประชุมได้มีการวิเคราะห์ขึ้นมา ก็ขอให้ขึ้นมาก็ต้องขอแรงกายแรงใจเพราะว่าเล่นนิดหน่อยไม่เป็นอะไรน่ะ เพราะว่าผิดกฎหมาย แล้วก็ถ้าป่วยขึ้นมาถึงเสียชีวิต ปัจจัยเสี่ยงของผู้เสียชีวิตในสถานบันเทิงและการเล่นพนันก็เจอมาแล้ว มาดูคนที่กลับมาจากต่างประเทศ 17 รายนี้ ในหน้าแรกนี้ หลายท่านเห็นแล้วว่า อินเดีย 11 รายก็อาจจะตกใจนะครับ เราพูดคุยกันเยอะพอสมควรในที่ประชุมทั้ง EOC แล้วก็ทางที่ประชุม ศบค. จะเห็นนะครับ ว่าเข้ามาวันที่ 8 พฤษภาคม แล้วทุกคนนี้สัญชาติไทยครับ คนไทยทุกคนมีสิทธิ์ได้โดยที่ครบถ้วนกันทุกคน แต่เราไม่ได้ให้เข้ามาในช่วงตอนนี้ เพราะฉะนั้น ทุกคนเป็นคนไทยay 0 หแล้วการติดเชื้อ การตรวจเชื้อ</w:t>
      </w:r>
      <w:r>
        <w:t xml:space="preserve"> </w:t>
      </w:r>
      <w:r>
        <w:t xml:space="preserve">เราเจอตั้งแต่ Dมายถึงว่าพอลงแผ่นดินไทย เท้าแตะพื้นก็เอาเข้าตรวจเลย เจอเข้าไป 5 รายครับ แล้วก็พอเอาเข้าที่ SQ Day 1 ก็เจออีก 6 ราย กราบเรียนว่านี่คือระบบของการดูแลในเรื่องของคนที่อยู่ในสถานที่กักกันในไทย ที่เราทำกันมา ระบบที่เรายืนยันว่ามีความปลอดภัย แล้วเราถามว่าและทำไมถามว่าเขาไม่ได้ตรวจมาก่อนที่จะมาประเทศไทยหรือ คนไทย เราจะไม่ได้ตรวจนะครับ เพราะเขามีสิทธิ์เดินทางเข้าประเทศไทยเมื่อไหร่ ของการที่เขาจะได้รับการตรวจ คือ เรามาเปิดที่ประเทศไทยนะครับ เพราะฉะนั้น ไม่จำเป็นต้องมีการตรวจ Swab ก่อนอะไรทั้งหลาย ซึ่งต่างประเทศนี่เราทำระบบนี้กัน เขาเรียกอะไร ระบบการควบคุมการเดินทาง มาตรวจที่เมืองไทยให้ อันนี้ขออนุญาตกราบเรียนให้พี่น้องประชาชนได้รับทราบ ในรายงานถัดไปนะครับ รายงานถัดไปนะครับ 11 ราย เป็นของอินเดีย 1 ราย เป็นปากีสถาน อีก 1 ราย เป็นแอฟริกาอีก 1 ราย ขออนุญาตพูดถึง 3 รายนี้ คนไทยเดินทางกลับมาผ่านแดนอย่างถูกต้องตามกฎหมาย แล้วเข้าระบบ SQ ที่ทางรัฐเราจัดให้ ต้องขอขอบคุณทั้ง 3 คนนี้ที่ทำหน้าที่ประชาชนคนไทยอย่างถูกต้อง ไม่ต้องลักลอบครับ ท่านเดินทางเข้ามา ท่านป่วยเราดูแล นี่คือสิ่งที่เราทำมาตลอดแล้วก็ขอบคุณทุกท่าน แล้วถ้าข้อความนี้ได้ยินไปถึงผู้ขอกลับมานี้ ซึ่งตอนนี้ทราบว่าทางประเทศกัมพูชาก็ต้องการที่จะให้คนต่างชาติกลับมาครับ ถ้าท่านจะไปด้วยถูกกฎหมาย ขอให้กลับมาอย่างถูกกฎหมาย เราจะดูแลทุกท่านอย่างดีนะครับ ไปดูตาราง Scoreboard วันนี้ผมของย่ออยู่แค่ 2 แผ่นนะครับ เดี๋ยวจะไปศูนย์ข้อมูล COVID นะครับ วันนี้สูงสุด 10 อันดับแรก กรุงเทพมหานคร 85ปทุมธานี 106 นนทบุรี 141 ขอประทานโทษ ถ้าใช้คำพูดให้ถูกต้อง 160 แล้วก็ 185 ชลบุรี 83 สมุทรปราการ 70 ระนอง 44 สุราษฎ์ธานี 42 นี่คือ 10 อันดับแรกที่พบรายวัน แล้วมาดูสะสมนะครับ มีเปลี่ยนแปลงนิดหน่อย กรุงเทพมหานคร อันดับที่ 1 นะครับ 20,000 ผมขออนุญาตไม่พูดจำนวนแล้วกัน แต่ว่าพูดจังหวัด สมุทรปราการ สมุทรสงคราม ประจวบคีรีขันธ์ สุราษฎร์ธานี และสงขลา ที่ต้องพูดแบบนี้ ต้องอยากจะฝากพี่น้องประชาชน ถึงจังหวัดท่านทั้งหลาย ท่านอยู่ใน Top 10 ถ้าท่านช่วยมากเลยนะครับ ที่จะทำให้การติดเชื้อของเราลดลง อันนี้ต้องขอขอบพระคุณ แต่พอพูดไปแล้วถึงจังหวัดที่มีความเข้มเยอะ ๆ มาขอบคุณในสไลด์ถัดไป แผนที่ประเทศไทยที่มีสีขาวเพิ่มขึ้นครับ ขวามือครับ วันนี้นับได้ 17 จังหวัด วันนี้ชื่นชมกันทั้ง EOC ที่ทางท่านปลัดกระทรวงสาธารณสุข ในตอนเช้าได้พูดคุยกัน และก็ได้ให้กำลังใจกันในการทำงาน หรือนายแพทย์สาธารณสุขจังหวัด ขออนุญาตเอ่ยนาม 17 จังหวัดนี้ที่ทำให้ตัวเลขเป็น 0 ได้นะครับ ชัยนาท แพร่ อุตรดิตถ์ หนองคาย บึงกาฬ หนองบัวลำภู สตูล พัทลุง ลำพูน ศรีสะเกษ เลย 17 จังหวัดนี้ ต้องกราบขอบพระคุณท่าน แล้วก็พี่น้องประชาชนในจังหวัดด้วย ท่านได้ทำงานได้ทำหน้าที่พลเมืองไทยอย่างดีที่สุดนะครับ ที่จะให้โรคติดเชื้อนี้หายไปโดยเร็วได้ กราบขอบพระคุณเป็นอย่างสูงครับ มาดูในเรื่องของผู้เสียชีวิตวันนี้ 37 ราย กองระบาดวิทยาก็นำตัวเลขมาทวนสอบกับอีกรอบหนึ่ง เอาผู้ที่เสียชีวิต 327 ราย มาทบทวนดูนะครับ ว่าเขาเรียกอะไร องค์ประกอบหรือความเสี่ยงอะไรต่าง ๆ ตัวของกราฟวงกลม มีโรคประจำตัวถึง 86 เปอ์เซ็นต์ ที่เราต้องเรียกคนกลุ่มนี้เข้ามา 14 เปอร์เซ็นต์ไม่มีโรคประจำตัวนะครับ โรคประจำตัวที่เจอเยอะที่สุด คือ เบาหวาน ความดัน ที่เราบอกกันไว้แล้วก็ไขมันเลือดสูง เขาเรียกว่า</w:t>
      </w:r>
      <w:r>
        <w:t xml:space="preserve"> </w:t>
      </w:r>
      <w:r>
        <w:t xml:space="preserve">“</w:t>
      </w:r>
      <w:r>
        <w:t xml:space="preserve">พบได้บ่อย</w:t>
      </w:r>
      <w:r>
        <w:t xml:space="preserve">”</w:t>
      </w:r>
      <w:r>
        <w:t xml:space="preserve"> </w:t>
      </w:r>
      <w:r>
        <w:t xml:space="preserve">อยู่แล้วด้วย ต้องให้ความสำคัญกับเรื่องนี้ อายุ ก็คือ 65 ปี เพราะฉะนั้น ก็ไม่แปลกครับ คนสูงอายุกับคนที่มีโรคประจำตัวนี่เข้ามาก่อนนะครับ แต่ที่สำคัญมาดูครับ สถานที่ คือ กรุงเทพมหานคร เจอเข้าไปถึง 46 เปอร์เซ็นต์ สมุทรปราการ นนทบุรี ปทุมธานี 3 จังหวัด ปริมณฑล ซึ่งเราต้องมีคนมาบูรณาการมาดูแลทีมนี้ เช่นเดียวกันกับเชียงใหม่ซึ่งเสียชีวิตไปเยอะด้วย เพราะว่าตอนแรกมีกลุ่มก้อนอยู่ที่เชียงใหม่นะครับ โดยสรุปนะครับ แนวโน้งการติดเชื้อทรงตัวส่วนใหญ่อยู่ที่กรุงเทพฯ และปริมณฑล แล้วก็เป็นการสัมผัสกับครอบครัวเสียเป็นส่วนใหญ่ ก็ยังมีในผู้ที่ทำการผิดกฎหมาย กิจกรรมผิดกฎหมาย ตรงนี้ฝากไปยังฝ่ายมั่นคง ขอฝากไปยังพี่น้องประชาชน ผมก็ไม่อยากไปจับ แล้วก็มีชุมข้อมูลที่ผมอาจจะโปรยไปเร็ว ๆ นะครับ เรียกขึ้นมานะครับ กรุงเทพฯ ปริมณฑล ก็มีตัวเลข 621 นะครับ แล้วก็การใช้ตัวเลขที่มาดูว่าอาการหนักปอดอักเสบเป็นอย่างไร เดี๋ยวตรงนี้แผ่นนี้นะครับ จะเห็นได้ว่ากรุงเทพมหานคร มีคนไข้หนัก 400 507 มา 517 นะครับ นี่คือเหตุผลที่ทางกระทรวงสาธารณสุข ท่านอนุทิน ชาญวีรกูล กับท่านปลัทกระทรวงโรงพยาบาลบุสราคัมกระทรวงสาธารณสุข นายแทพย์กิตติภูมิ จะมาพูดในรายละเอียดนี้ เดี๋ยวฟลุ๊ก… เพราะว่าความเข้มข้นของผู้ป่วยอาการหนักต้องใช้พื้นที่ของเตียงต้องใช้พื้นที่บุคลากร แล้วก็ใช้พื้นที่เทคโนโลยี ไม่ว่าจะเป็นคีย์สำคัญที่จะทำให้เสียชีวิตมากน้อยแค่ไหน แผนภูมิเรื่องของการเสียชีวิต ก็มาดูตัวเลขของกรุงเทพมหานครก็จะเห็นนะครับ กรุงเทพฯ และปริมณฑล 17 นี่นะครับ ก็อยู่ในกรุงเทพฯ แล้วก็การใช้ท่อช่วยหายใจ จะอยู่ในกราฟเส้นนะครับ ที่จะแสดงถึงตรงนี้ แนวโน้ม ก็คือกรุงเทพฯ ปริมณฑล ก็นิ่งแล้วครับ เคสหนัก ๆ เคสเสียชีวิตเขาเรียกอะไร เพิ่มปริมาณแต่นิ่ง แต่กรุงเทพฯ และปริมณฑลยังออกไปเป็นเส้นทแยงขึ้นนะครับ แล้วสุดท้ายเป็นเรื่องของการติดตามงาน กทม. ทางท่านเลขา ศปก. ศบค. ก็ได้ขอรับฟังชุดข้อมูลขึ้นมานคะรับ จะเห็นว่าการนำชุดข้อมูลขึ้นมา จะมี 13 เขต เป็นเขตต่าง ๆ ผมขอกล่าวรายงานเป็นชุดข้อมูล ซึ่งอันนี้เป็นชุดข้อมูลในเชิงของการบริหารนะครับ แต่จะนำมารายงานเพื่อให้พี่น้องประชาชนได้รับทราบ ลงไปทำงานอย่างเข้มข้น 1. คือ คลองเตย คือ ป้อมปราบศัตรูพ่าย 5. ดินแดง 6. วัฒนา 7. ลาดพร้าว 8. ราชเทวี 9. สวนหลวง 10. ดุสิต 12. สุพรรณวงศ์ สาธรนะครับ ซึ่งสิ่งต่าง ๆ นี้อ้างอิงจากตัวเลขที่มีการติดเชื้อ เอาเมื่อวานนี้ที่สูงสุดนี่นะครับ ที่การทำ Active Case Finding ไปเจอที่คลองเตย 39 และ 109 ครับ แล้วก็ต้อนะงไปดูแผนที่มีความเสี่ยงสูง 1,877 ผู้มีความเสี่ยงต่ำถึง 30,000 คน ก็นำมาตรวจแล้ว เพิ่มขึ้น 2,000 วันนี้จะเป็นแผนทางคลองเตย เรารับฟังทุกเขตเลยนะครับ ที่มีความห่วงใยที่เป็นเลข 2 หลัก เมื่อวานนี้ ก็คือห้วยขวางนี่เจอไป 99 ประทาน นะครับ ดินแดงเราไปเจอที่ปากคลองตลาดเขตพระนคร แล้วก็มีตัวเลข 75 ที่ตลาดชุมชนแออัด ที่สี่แยกมหานาจ ที่ดุสิต เหล่านี้นำมาบริหารสถานการณ์กันก็จะเห็นภาพของการลงไปทำงาน ขาดเหลืออะไร จะต้องช่วยอย่างไรนะครับ กรุงเทพฯ กทม. ต้องการร้องขออะไรอย่างไร ทรัพยากรกันทั้งเงินขนของ เราจะนำมาดูแลพี่น้องประชาชนโดยเร็ว โดยหลักผู้ที่เจ็บป่วยได้ไข้ ออกมาสู่ชุมชน ออกจากชุมชนมาสู่การรักษาโดยเร็ว นี่คือหลักการที่วาง ครับ ฟลุ๊กครับ</w:t>
      </w:r>
    </w:p>
    <w:p>
      <w:pPr>
        <w:pStyle w:val="BodyText"/>
      </w:pPr>
      <w:r>
        <w:t xml:space="preserve">(คุณปวีณา) ค่ะ ประเด็นคำถามมีเยอะมากนะคะ จากสื่อมวลชนและประชาชน ต้องขออนุญาตเริ่มจากในส่วนของคำถามประชาชนก่อนค่ะ เรื่องของร้านอาหาร เขาบอกว่าหลังจากที่มีการออกมาตรการออกมีมีผลกระทบอย่างมาก คำถามก็คือในวันที่ 14 พฤษภาคมนี้ มีความเป็นไปได้ไหมคะ ว่า ศบค. นี่จะผ่อนคลายมาตรการ ของผู้ประกอบการ หรือผู้ที่ค้าขายต่าง ๆ นี้</w:t>
      </w:r>
    </w:p>
    <w:p>
      <w:pPr>
        <w:pStyle w:val="BodyText"/>
      </w:pPr>
      <w:r>
        <w:t xml:space="preserve">(นายแพทย์ทวีศิลป์) ครับ ประเด็นของทางร้านอาหารนะครับ ท่านเลขา สมช. ในฐานะ ผอ. ศปม. ศบค. ก็ได้รับนโยบายจากท่านรัฐมนตรี พลเอก ประยุทธ์ จันทร์โอชา เห็นถึงความสำคัญ เพราะว่าคนประกอบการร้านอาหารนี่ต้องดูแลทั้งปากท้องของตัวเอง ทั้งปากท้องของลูกค้าด้วยนะคะ เพราะฉะนั้น การที่เขาทำ ก็จะทำให้ได้รับเขาเรียกอะไร ผลกระทบไม่ได้เขาเรียกอะไร รับผลกระทบลูกค้า เขาก็คืออาหารก็เป็นปัจจัย 4 ก็ได้รับผลกระทบด้วยเหมือนกัน เพราะฉะนั้น ตรงนี้ก็ได้มีการพูดคุย โดยทางสมาคมมาตรการไทยนำเรื่องขึ้นมาเพื่อขอความอนุเคราะห์จากทางท่านนายกรัฐมนตรี ในฐานะ ผอ. ศบค. ที่เราจะวิเคราะห์ คือ สถานการดีขึ้น แน่นอนครับ ว่าถ้าดีขึ้นแล้วปัจจัยเสี่ยงที่เกิดขึ้นจากการทำในร้านอาหาร หรือการติดเชื้อในร้านอาหารลดลง หรือในทางเสริม เขามีมาตรการที่จะดูแลลูกค้าเขา นั่งห่าง ๆ กัน ขอให้ทั้ง 2 ส่วน คือ ส่วนของผู้ประกอบการ คือ ทางสมาคมนี่ สาธารณสุขได้ดูมาตรการเหล่านี้ สร้างความมั่นใจให้กับประชาชนไหม ถ้าสร้างได้ อันนี้ก็ผ่อนคลาย ก็จะเกิดขึ้นโดยเร็ว อันที่ 2 ครับ อันนี้ก็ตรงกัน ทางสมาคม ไทย ก็ขอมาว่ามาตรการใหญ่ ๆ นี่ ต้องซื้อต้องอะไรทั้งหลายมากนี่ กำลังซื้อเยอะ คนที่ขายก็อยากจะขายได้อย่างสบายใจ ขอวัคซีนให้หน่อยได้ไหม ทางที่ประชุม ศบค. ในเมื่อเขาต้องประกอบการร้านอาหาร ก็ใกล้ชิดกับสินค้าของเขา ซึ่งต้องเอาไปบริโภค เพราะฉะนั้น ตรงนี้ก็ขอเหมือนกันว่าน่าจะให้พิจารณา วันนี้ก็ได้บอกกับทาง ศปม. นะครับ ซึ่งก็อยู่ทาง ศบค. มหาดไทย โดยท่านผู้ว่าราชการจังหวัดนี่ ไปดูในแต่ละจังหวัดนะครับ ว่าเหมาะไหมที่จะแบ่งให้กับผู้ประกอบการให้ไปโควตา เขาจะได้ทำอาหารที่นอกจากอร่อยแล้ว ยังต้องสะอาด แล้วก็คนทำก็ต้องมีในเรื่องของการที่ได้รับวัคซีน แล้วก็ปลอดภัยจากการติดเชื้อด้วยก็แนวโน้มดีสมาคม ก็มีอะไรก็ติดต่อมาทาง ศบค. โดยตรง ทำให้ปัญหาต่าง ๆ ลดน้อยถอยลงไปนะครับ</w:t>
      </w:r>
    </w:p>
    <w:p>
      <w:pPr>
        <w:pStyle w:val="BodyText"/>
      </w:pPr>
      <w:r>
        <w:t xml:space="preserve">(คุณปวีณา) ค่ะ ลำดับต่อไปก็เป็นคำถาม ช่อง 7 ถามเรื่องมาตรการเฝ้าระวังสูงสุด อินเดีย และเรื่องของการตรวจสอบข้าราชการไทยประจำอินเดีย ที่เดินทางกลับเข้ามาไทย แล้วปรากฏว่าติด COVID 3 คนนี่ ได้มีการตรวจสอบไหมคะ</w:t>
      </w:r>
    </w:p>
    <w:p>
      <w:pPr>
        <w:pStyle w:val="BodyText"/>
      </w:pPr>
      <w:r>
        <w:t xml:space="preserve">(นายแพทย์ทวีศิลป์) การควบคุมมาตรการต่าง ๆ ออกมาจากทางอินเดีย เรามีการพูดคุยกันหลายรอบเมื่อวานนี้หมอเบิร์ดก็ได้พูดไปนะครับ ว่าทั้งที่ประชุมของ ศบค. ที่ประชุม EOC ศาสตราจารย์เกียรติคุณ ปิยะสกล สกลสัตยาทร ซึ่งท่านเป็นคนของกลุ่มนี้ ให้ความสำคัญของเรื่องการมอนิเตอร์เชื้อกลายพันธุ์ โดยเฉพาะ ว่าจะต้องมีการตรวจเป็นระยะ ๆ จะมีการเข้ามาดูแล เรียกว่าเป็นการตรวจจีโนม อันนี้ผมก็ไม่ใช่แพทย์ทางด้านนี้ จีโนม คือ ไปดูสายพันธุ์ของพวกเขานี่ล่ะครับ คือ ใช้แล็บที่สูงนะครับ โรงพยาบาลจุฬาฯ นะครับ มีทางศิริราชฯ ทางด้านผู้ที่มีความรู้ด้านนี้ เพราะฉะนั้น ทุกท่าน ผมเองได้รับฟังเรื่องนี้หลายรอบแล้วก็มีความกังวล ท่านก็กังวล พวกเราก็กังวล แต่ขณะเดียวกันความกังวลนี้ก็ถูกแปลเปลี่ยนเป็นการมอนิเตอร์เข้าแล้วนะครับ แล้วก็เข้าไปหาในกลุ่มเสี่ยงทุกกลุ่ม ข้าราชการที่เป็นคนไทยที่อยู่ในสถานทูตอินเดีย สิทธิ์ของเขาที่กลับมาแล้วก็มีการติดเชื้อก็เป็นโอกาสที่เราจะเข้าไปดูแล แล้วก็ทำให้ดีขึ้น ส่วนว่าจะเป็นสายพันธุ์อะไรต่าง ๆ รอการตรวจต่อไปนะครับ ต้องกราบเรียนว่าสิ่งต่าง ๆ ที่เกิดขึ้นมา ทางคณะกรรมการต่าง ๆ ซึ่งท่านนายกรัฐมนตรีได้แต่งตั้งขึ้นมา เราคิดกันล่วงหน้าหลาย ๆ Step ประชาชนให้ได้มากที่สุด แต่ต้องกราบเรียนเลยนะครับ เป็นช่องทางที่เข้ามาโดยปกติ ว่ามีช่องทางไม่ปกติ หมายถึง ลักลอบกันเข้ามานี่ วันหนึ่งตรวจและจับกันได้จำนวนมากทีเดียว ก็ได้ข่าวมาทางกาญจนบุรี มีลักลอบเข้ามาจากอีกทางด้านนู้นนะครับ ซึ่งทาง สปม. ทำกันอย่างเต็มที่ เขามาขอร้องมาบอกผมว่าให้ช่วยกันหน่อยนะครับ แต่เจอเหตุการณ์แบบนี้ก็เป็นกังวลกับพรมแดนธรรมชาติอย่างนี้ครับ</w:t>
      </w:r>
    </w:p>
    <w:p>
      <w:pPr>
        <w:pStyle w:val="BodyText"/>
      </w:pPr>
      <w:r>
        <w:t xml:space="preserve">(คุณปวีณา) คำถามจาก Thai PBS ค่ะ ถามว่าจะมีการปรับแผนการฉีดวัคซีนให้กับกลุ่มเสี่ยง จะมีการปรับเปลี่ยนให้กลุ่มเสี่ยงกลุ่มอื่น ตัวเลขการลงทะเบียนนี่ยังอยู่แค่ในระดับล้านต้น ๆ เองค่ะ</w:t>
      </w:r>
    </w:p>
    <w:p>
      <w:pPr>
        <w:pStyle w:val="BodyText"/>
      </w:pPr>
      <w:r>
        <w:t xml:space="preserve">(นายแพทย์ทวีศิลป์) อันนี้ก็ถามแบบทันสมัย ข่าวล่ามาเร็ว เมื่อสักครู่ ผอ. ศปก. ศบค. ท่านแจ้งในที่ประชุมว่า พลเอก ประยุทธ์ จันทร์โอชา นายกรัฐมนตรี ได้ประชุม ครม. นะครับ คณะรัฐมนตรีนะครับ ก็ได้แจ้งว่ามาตรการของการที่จะให้ผู้ที่ลงทะเบียน ขอรับการฉีดวัคซีนนี่ แทนที่จะอยู่นี่ 2 กลุ่ม ซึ่งเท่าที่เราทำกันมานี่ มียอดประมาณ 1.6 ล้าน มันห่างไกลกันประมาณ 10 เท่า ก็ขอให้ทางกระทรวงสาธารณสุข หรือผู้ที่เกี่ยวข้องนะครับ ได้ไปเรื่องของการพิจารณาในการขยายกลุ่มเป้าหมายนะครับ ซึ่งข่าวดี่จะมาเร็ว ๆ นี้นะครับ ก็คงจะทำให้คนที่ได้รับวัคซีนที่อยู่ในกลุ่มผู้สูงอายุแล้วก็กลุ่มเสี่ยงนั้นได้ติดตามเร็ว ๆ นี้ เดี๋ยวรอติดตามอีกทีหนึ่งนะครับ คงจะได้ข้อมูลมาสรุปให้ฟังกันต่อไปครับ</w:t>
      </w:r>
    </w:p>
    <w:p>
      <w:pPr>
        <w:pStyle w:val="BodyText"/>
      </w:pPr>
      <w:r>
        <w:t xml:space="preserve">(คุณปวีณา) ค่ะ กรณีที่ AstraZeneca ยืนยันวัคซีนของไซแอนมีประสิทธิภาพและจะมีการส่งมอบเร็ว ๆ นี้ จึงอยากจะถามค่ะว่าจะส่งมอบได้เมื่อไหร่ แล้วก็จะฉีดได้ทันตามกำหนดที่วางไว้หรือไม่ ณ ตอนนี้แนวโน้มที่ได้ฟังมานะครับ การผลิตเป็นไปตามแผนด้วยดีนะครับ แล้วก็การตรวจสอบคุณภาพ ก็อย่างที่เราได้รับทราบข่าวกันนะครับ แต่อย่างไรก็ตามแต่ วันเวย์การที่จะฉีด จะเร็วกว่าแผนหรือจะล่าช้ากว่าแผน ณ ตอนนี้ผมไม่อาจะที่จะได้มีข้อสรุปตรงนี้ได้ แต่ทุกภาคส่วนนะครับ โดยเฉพาะผู้บริหารของทางกระทรวงสาธารณสุข คณะกรรมการต่าง ๆ รวมถึงท่านนายกรัฐมนตรีและอำนวยความสะดวกต่าง ๆ พบว่าการผลิตเสร็จ คงไม่ใช่การผลิตอย่างเดียวนะครับ มีกรมวิทยาศาสตร์การแพทย์ จะเข้าไปดูคุณภาพของแต่ละล็อต จำได้ไหมครับ ที่เราบอกว่าเอาเข้ามาจากเกาหลี เป็นของ Sinovac ประทานโทษครับ ที่จะต้องมีการตรวจ คือ ดูตัวล็อตต่าง ๆ ดูเชื้อ สุ่มขึ้นมาตรวจทั้งหลาย เราทำทุกอย่างด้วยมาตรระดับโลกนะครับ มาตรฐานขั้นสูงที่สุด เพื่อพี่น้องประชาชน จะเป็นเรื่องของการได้มามั่นใจ ซึ่งเกิดขึ้นจากการมั่นใจของระดับโลก Approve มาแล้ว แต่เราก็ไม่ละทิ้งแต่ละขั้นตอนที่เราต้องทำเพื่อมาตรฐานของคนไทย มาตรการของการฉีด หลายคนบอกว่าจิ้มออกเลย ทำไมเขาทำได้ มาตรฐานของคนไทย ดูแล 30 นาทีของท่าน ทำอย่างเต็มที่เพื่อท่านนะครับ เราผมเองก็ไม่อยากให้ท่านไปเปลี่ยบเทียบอะไรกับใครนะครับ ยอมเหนื่อย เฝ้าท่านอีก 30 นาที ด้วยความเข้าใจของท่านด้วยนะครับ ว่าเราต้องการทำให้มาตรฐานของเราสูงที่สุดเท่าที่เราจะทำได้ เพื่อดูแลพี่น้องประชาชนระหว่างที่จะฉีดแล้วก็หลังฉีดด้วย ก็อาจจะทำให้มีชุดข้อมูลต่าง ๆ ที่จะไปถึงท่าน ที่อาจจะ เรียกว่าอะไร ไม่ถูกต้อง แล้วก็พยายามทำความเข้าใจแล้วก็ร่วมมือกับทางพวกเราในการที่จะทำงานกันต่อไปนะครับ</w:t>
      </w:r>
    </w:p>
    <w:p>
      <w:pPr>
        <w:pStyle w:val="BodyText"/>
      </w:pPr>
      <w:r>
        <w:t xml:space="preserve">(คุณปวีณา) คำถามสุดท้ายค่ะ จากข่าวสดค่ะ ผอ. ศบค. จะยกระดับมาตรการในพื้นที่คุมเข้ม 3 จังหวัดไหมคะ กรุงเทพมหานคร ปทุมธานี นนทบุรี ค่ะ</w:t>
      </w:r>
    </w:p>
    <w:p>
      <w:pPr>
        <w:pStyle w:val="BodyText"/>
      </w:pPr>
      <w:r>
        <w:t xml:space="preserve">(นายแพทย์ทวีศิลป์) ถ้าถามยกระดับ ยกระดับมานานแล้วนะครับ เป็นเรื่องที่ท่านนายกรัฐมนตรีได้ประกาศและลงมาดูด้วยตนเองนะครับ ข้อมูลทุกข้อมูลที่เราได้มีการประชุม และปรึกษากัน และท่านก็สั่งการหลายเรื่องโดยตัวท่านเอง ไม่ใช่แค่จังหวัดนี้ แค่ 3 จังหวัดนี้เป็น 5 จังหวัด แล้วบวกรวมกับกรุงเทพฯ ปริมณฑล อะไรทั้งหลายนี่ขึ้นมาแล้ว สิ่งที่เป็นมาตรการชัดเจน คือ เอาตัวของผู้ป่วยนะครับ มารับการรักษาค้นหาผู้ป่วยให้เร็ว แยกผู้ป่วยที่ป่วยแล้ว ให้หาสถานที่ในการรักษา ยังอยู่ในแผนเดิม มาตรการเดิมที่เราประกาศไป 14 ในอีกไม่กี่วันข้างหน้านี้ ถ้าแนวโน้มดีขึ้นก็จะได้ช่วยกันได้ ขึ้นอยู่กับ ไม่ได้ขึ้นอยู่กับท่านนายกฯ หรือในฐานะ ผอ. ศบค. แต่ว่าขึ้นอยู่กับคณะทำงานเหล่านี้ แต่สำคัญที่สุด คือ ตัวเลขที่เกิดขึ้นจากการเจ็บป่วยได้ไข้ ก็เป็นเรื่องที่เราต้องทำร่วมกัน รับผิดชอบร่วมกันกับพี่น้องประชาชนนะครับ บริหารสถานการณ์ตอนนี้ไม่ใช่แค่รายวันนะครับ ก็มีคนเฝ้าตัวเลขต่าง ๆ 24 ชั่วโมงเราแทบไม่ได้หยุดกันเลย สิ่งต่าง ๆ เหล่านี้ทำเพื่อให้ท่านได้รับทราบ แล้วก็ทุกข้อมูลเร็วที่สุด ผมก็เอามันมาขยับในการที่จะรายงานให้เร็วที่สุด ก็เป็นมาตรการที่ท่าน ส่งข้อมูลถึงพี่น้องประชาชนโดยเร็วนะครับ ประมาณ 7.45 น. ข้อมูลก็จะออกไปแล้ว เพื่อให้ท่านได้ปรับใช้ในชีวิตประจำวันของทุกคน ก่อนออกจากบ้านกันเลยนะครับ</w:t>
      </w:r>
    </w:p>
    <w:p>
      <w:pPr>
        <w:pStyle w:val="BodyText"/>
      </w:pPr>
      <w:r>
        <w:t xml:space="preserve">(คุณปวีณา) ค่ะ วันนี้ หมดคำถามของวันนี้แล้วค่ะคุณหมอ</w:t>
      </w:r>
    </w:p>
    <w:p>
      <w:pPr>
        <w:pStyle w:val="BodyText"/>
      </w:pPr>
      <w:r>
        <w:t xml:space="preserve">(นายแพทย์ทวีศิลป์) ครับ ก็หลายเรื่องแล้วที่ต้องฝากกันไป ที่สำคัญที่สุดมาตรการของภาครัฐดำเนินการออกมาตรการ ภาคเอกชนร่วมไม้ร่วมมือกัน และที่สำคัญภาคของประชาชนร่วมมือ รวมพลังกันที่จะสู้กับ COVID มันในที่สุดนะครับ กราบขอบพระคุณเป็นอย่างสูงนะครับ</w:t>
      </w:r>
    </w:p>
    <w:p>
      <w:pPr>
        <w:pStyle w:val="BodyText"/>
      </w:pPr>
      <w:r>
        <w:t xml:space="preserve">(คุณปวีณา) กราบขอบพระคุณค่ะ นายแพทย์ทวีศิลป วิษณุโยธิน โฆษก ศบค. นะคะ ก็เน้นย้ำกันอีกครั้งนะคะ ทุกภาครัฐ รวมถึงทุกภาคส่วน จะเห็นว่ามีคำถามเข้ามาจากภาคประชาชนและสื่อมวลชนการตอบคำถาม การชี้แจงในรายละเอียด นั่นก็คือการสร้างความเข้าใจที่ถูกต้อง และก็ทำให้ทุกท่านเกิดความมั่นใจนะคะ ว่าเราไม่ได้นิ่งนอนใจ รวมถึงทุกคำถามที่มีการส่งเข้ามาและลำดับต่อไปเพื่อเป็นการชี้แจงทำความเข้าใจในรายละเอียดนะคะ เพื่อให้ชาวต่างชาติทั้งที่อยู่ในประเทศไทย และที่อยู่ต่างประเทศ เกิดความเข้าใจที่ตรงกัน เรียนเชิญทางท่าน ณัฐภาณุ นพคุณ รองอธิบดีกรมสารนิเทศและรองโฆษกกระทรวงการต่างประเทศ สรุปประเด็นในวันนี้ในภาคภาษาอังกฤษค่ะ</w:t>
      </w:r>
    </w:p>
    <w:p>
      <w:pPr>
        <w:pStyle w:val="BodyText"/>
      </w:pPr>
      <w:r>
        <w:t xml:space="preserve">(คุณณัฐภาณุ) สวัสดีครับ</w:t>
      </w:r>
    </w:p>
    <w:p>
      <w:pPr>
        <w:pStyle w:val="BodyText"/>
      </w:pPr>
      <w:r>
        <w:t xml:space="preserve">[ภาษาต่างประเทศ]</w:t>
      </w:r>
      <w:r>
        <w:t xml:space="preserve"> </w:t>
      </w:r>
      <w:r>
        <w:t xml:space="preserve">สวัสดีครับ</w:t>
      </w:r>
    </w:p>
    <w:p>
      <w:pPr>
        <w:pStyle w:val="BodyText"/>
      </w:pPr>
      <w:r>
        <w:t xml:space="preserve">(คุณปวีณา) กราบขอบพระคุณค่ะ ท่านณัฐภาณุ นพคุณ รองอธิบดีกรมสารนิเทศและรองโฆษกกระทรวงการต่างประเทศสถานการณ์ รัฐบาลค่ะ แต่ว่าช่วงนี้จะเข้าสู่ช่วงสนทนาแน่นอนเราจะมาพูดคุยกันสถานการณ์ในพื้นที่กรุงเทพฯ กทม. แต่วันนี้เราจะมาพูดคุยว่าเข้ามามีบทบาท และเข้ามามีส่วนช่วยสำคัญ อย่างไรในการควบคุมการระบาดในกรุงเทพฯ และปริมณฑลที่ ณ วันนี้เราจะมากับทางท่านปลัดกระทรวงสาธารณสุขค่ะ</w:t>
      </w:r>
    </w:p>
    <w:p>
      <w:pPr>
        <w:pStyle w:val="BodyText"/>
      </w:pPr>
      <w:r>
        <w:t xml:space="preserve">[เสียงดนตรี]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11 พ.ค. 64)</dc:title>
  <dc:creator/>
  <cp:keywords/>
  <dcterms:created xsi:type="dcterms:W3CDTF">2021-05-11T06:56:28Z</dcterms:created>
  <dcterms:modified xsi:type="dcterms:W3CDTF">2021-05-11T06:5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1 พฤษภาคม 2564 เวลา 12.10 น.</vt:lpwstr>
  </property>
  <property fmtid="{D5CDD505-2E9C-101B-9397-08002B2CF9AE}" pid="3" name="subtitle">
    <vt:lpwstr/>
  </property>
</Properties>
</file>